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DDD9C1" w14:textId="77777777" w:rsidR="00FA1703" w:rsidRDefault="00FA1703" w:rsidP="00FA1703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t>University of Petroleum and Energy Studies</w:t>
      </w:r>
    </w:p>
    <w:p w14:paraId="48F7A1D8" w14:textId="77777777" w:rsidR="00FA1703" w:rsidRDefault="00FA1703" w:rsidP="00FA1703">
      <w:pPr>
        <w:jc w:val="center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 xml:space="preserve">School of Computer Science </w:t>
      </w:r>
    </w:p>
    <w:p w14:paraId="5F08C86A" w14:textId="77777777" w:rsidR="00FA1703" w:rsidRDefault="00FA1703" w:rsidP="00FA1703">
      <w:pPr>
        <w:jc w:val="center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 xml:space="preserve">Department of Cybernetics </w:t>
      </w:r>
    </w:p>
    <w:p w14:paraId="6EFD6864" w14:textId="77777777" w:rsidR="00FA1703" w:rsidRDefault="00FA1703" w:rsidP="00FA1703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3D29EF18" wp14:editId="0CC64051">
            <wp:simplePos x="0" y="0"/>
            <wp:positionH relativeFrom="margin">
              <wp:align>center</wp:align>
            </wp:positionH>
            <wp:positionV relativeFrom="paragraph">
              <wp:posOffset>168910</wp:posOffset>
            </wp:positionV>
            <wp:extent cx="2061210" cy="775970"/>
            <wp:effectExtent l="0" t="0" r="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1210" cy="7759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b/>
          <w:bCs/>
          <w:sz w:val="40"/>
          <w:szCs w:val="40"/>
        </w:rPr>
        <w:t xml:space="preserve"> </w:t>
      </w:r>
    </w:p>
    <w:p w14:paraId="0A9AB506" w14:textId="77777777" w:rsidR="00FA1703" w:rsidRDefault="00FA1703" w:rsidP="00FA1703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6C1F61D9" w14:textId="77777777" w:rsidR="00FA1703" w:rsidRDefault="00FA1703" w:rsidP="00FA1703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0AF9A44B" w14:textId="77777777" w:rsidR="00FA1703" w:rsidRDefault="00FA1703" w:rsidP="00FA1703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t xml:space="preserve"> Graphics &amp; Animation Tools</w:t>
      </w:r>
    </w:p>
    <w:p w14:paraId="2620786F" w14:textId="77777777" w:rsidR="00FA1703" w:rsidRDefault="00FA1703" w:rsidP="00FA1703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sz w:val="36"/>
          <w:szCs w:val="36"/>
        </w:rPr>
        <w:t xml:space="preserve"> LAB FILE </w:t>
      </w:r>
    </w:p>
    <w:p w14:paraId="46B91417" w14:textId="77777777" w:rsidR="00FA1703" w:rsidRDefault="00FA1703" w:rsidP="00FA1703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sz w:val="36"/>
          <w:szCs w:val="36"/>
        </w:rPr>
        <w:t>(Session: 2020-2021)</w:t>
      </w:r>
    </w:p>
    <w:p w14:paraId="4544810F" w14:textId="77777777" w:rsidR="00FA1703" w:rsidRDefault="00FA1703" w:rsidP="00FA1703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7017F9F5" w14:textId="77777777" w:rsidR="00FA1703" w:rsidRDefault="00FA1703" w:rsidP="00FA1703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Course: B. Tech with Specialization in Open Source and Open Standards  </w:t>
      </w:r>
    </w:p>
    <w:p w14:paraId="62DD2037" w14:textId="77777777" w:rsidR="00FA1703" w:rsidRDefault="00FA1703" w:rsidP="00FA1703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5829D3B1" w14:textId="77777777" w:rsidR="00FA1703" w:rsidRDefault="00FA1703" w:rsidP="00FA1703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2C9E19AD" wp14:editId="4FD6C614">
                <wp:simplePos x="0" y="0"/>
                <wp:positionH relativeFrom="margin">
                  <wp:align>center</wp:align>
                </wp:positionH>
                <wp:positionV relativeFrom="paragraph">
                  <wp:posOffset>8890</wp:posOffset>
                </wp:positionV>
                <wp:extent cx="2409825" cy="844550"/>
                <wp:effectExtent l="0" t="0" r="9525" b="0"/>
                <wp:wrapSquare wrapText="bothSides"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09825" cy="844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3AE0D214" w14:textId="77777777" w:rsidR="00FA1703" w:rsidRDefault="00FA1703" w:rsidP="00FA1703">
                            <w:pPr>
                              <w:spacing w:after="240"/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Batch: 2017-2021</w:t>
                            </w:r>
                          </w:p>
                          <w:p w14:paraId="5DE828B9" w14:textId="77777777" w:rsidR="00FA1703" w:rsidRDefault="00FA1703" w:rsidP="00FA1703">
                            <w:pPr>
                              <w:spacing w:after="240"/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  <w:vertAlign w:val="superscript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Semester: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VII</w:t>
                            </w: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  <w:vertAlign w:val="superscript"/>
                              </w:rPr>
                              <w:t>th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C9E19AD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left:0;text-align:left;margin-left:0;margin-top:.7pt;width:189.75pt;height:66.5pt;z-index:251660288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" stroked="f">
                <v:textbox style="mso-fit-shape-to-text:t">
                  <w:txbxContent>
                    <w:p w14:paraId="3AE0D214" w14:textId="77777777" w:rsidR="00FA1703" w:rsidRDefault="00FA1703" w:rsidP="00FA1703">
                      <w:pPr>
                        <w:spacing w:after="240"/>
                        <w:jc w:val="center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Batch: 2017-2021</w:t>
                      </w:r>
                    </w:p>
                    <w:p w14:paraId="5DE828B9" w14:textId="77777777" w:rsidR="00FA1703" w:rsidRDefault="00FA1703" w:rsidP="00FA1703">
                      <w:pPr>
                        <w:spacing w:after="240"/>
                        <w:jc w:val="center"/>
                        <w:rPr>
                          <w:rFonts w:ascii="Times New Roman" w:hAnsi="Times New Roman" w:cs="Times New Roman"/>
                          <w:sz w:val="28"/>
                          <w:szCs w:val="28"/>
                          <w:vertAlign w:val="superscript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Semester: VII</w:t>
                      </w: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  <w:vertAlign w:val="superscript"/>
                        </w:rPr>
                        <w:t>th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57AB14DA" w14:textId="77777777" w:rsidR="00FA1703" w:rsidRDefault="00FA1703" w:rsidP="00FA1703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594BCA15" w14:textId="77777777" w:rsidR="00FA1703" w:rsidRDefault="00FA1703" w:rsidP="00FA1703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4B946E21" w14:textId="77777777" w:rsidR="00FA1703" w:rsidRDefault="00FA1703" w:rsidP="00FA1703">
      <w:pPr>
        <w:rPr>
          <w:rFonts w:ascii="Times New Roman" w:hAnsi="Times New Roman" w:cs="Times New Roman"/>
          <w:sz w:val="28"/>
          <w:szCs w:val="28"/>
        </w:rPr>
      </w:pPr>
    </w:p>
    <w:p w14:paraId="1851D46A" w14:textId="77777777" w:rsidR="00FA1703" w:rsidRDefault="00FA1703" w:rsidP="00FA1703">
      <w:pPr>
        <w:rPr>
          <w:rFonts w:ascii="Times New Roman" w:hAnsi="Times New Roman" w:cs="Times New Roman"/>
          <w:sz w:val="28"/>
          <w:szCs w:val="28"/>
        </w:rPr>
      </w:pPr>
    </w:p>
    <w:p w14:paraId="164E939E" w14:textId="77777777" w:rsidR="00FA1703" w:rsidRDefault="00FA1703" w:rsidP="00FA1703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1E636134" wp14:editId="6594BD9D">
                <wp:simplePos x="0" y="0"/>
                <wp:positionH relativeFrom="margin">
                  <wp:align>right</wp:align>
                </wp:positionH>
                <wp:positionV relativeFrom="paragraph">
                  <wp:posOffset>12065</wp:posOffset>
                </wp:positionV>
                <wp:extent cx="2409825" cy="988060"/>
                <wp:effectExtent l="0" t="0" r="9525" b="7620"/>
                <wp:wrapSquare wrapText="bothSides"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09825" cy="9829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79C911DF" w14:textId="77777777" w:rsidR="00FA1703" w:rsidRDefault="00FA1703" w:rsidP="00FA1703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u w:val="single"/>
                              </w:rPr>
                              <w:t xml:space="preserve">Submitted 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8"/>
                                <w:u w:val="single"/>
                              </w:rPr>
                              <w:t>By: -</w:t>
                            </w:r>
                          </w:p>
                          <w:p w14:paraId="31BF8256" w14:textId="6E24119C" w:rsidR="00FA1703" w:rsidRDefault="00DD7B06" w:rsidP="00FA1703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Pranay Gaur</w:t>
                            </w:r>
                          </w:p>
                          <w:p w14:paraId="1AF7ED7E" w14:textId="2EF8152C" w:rsidR="00FA1703" w:rsidRDefault="00FA1703" w:rsidP="00FA1703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Roll No: R1002170</w:t>
                            </w:r>
                            <w:r w:rsidR="00DD7B06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51</w:t>
                            </w:r>
                          </w:p>
                          <w:p w14:paraId="345EC2DB" w14:textId="0C1935DB" w:rsidR="00FA1703" w:rsidRDefault="00FA1703" w:rsidP="00FA1703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SAP ID: 500062</w:t>
                            </w:r>
                            <w:r w:rsidR="00DD7B06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46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E636134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7" type="#_x0000_t202" style="position:absolute;margin-left:138.55pt;margin-top:.95pt;width:189.75pt;height:77.8pt;z-index:251661312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" stroked="f">
                <v:textbox style="mso-fit-shape-to-text:t">
                  <w:txbxContent>
                    <w:p w14:paraId="79C911DF" w14:textId="77777777" w:rsidR="00FA1703" w:rsidRDefault="00FA1703" w:rsidP="00FA1703">
                      <w:pPr>
                        <w:spacing w:after="0"/>
                        <w:rPr>
                          <w:rFonts w:ascii="Times New Roman" w:hAnsi="Times New Roman" w:cs="Times New Roman"/>
                          <w:b/>
                          <w:sz w:val="28"/>
                          <w:u w:val="single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8"/>
                          <w:u w:val="single"/>
                        </w:rPr>
                        <w:t xml:space="preserve">Submitted </w:t>
                      </w:r>
                      <w:r>
                        <w:rPr>
                          <w:rFonts w:ascii="Times New Roman" w:hAnsi="Times New Roman"/>
                          <w:b/>
                          <w:sz w:val="28"/>
                          <w:u w:val="single"/>
                        </w:rPr>
                        <w:t>By: -</w:t>
                      </w:r>
                    </w:p>
                    <w:p w14:paraId="31BF8256" w14:textId="6E24119C" w:rsidR="00FA1703" w:rsidRDefault="00DD7B06" w:rsidP="00FA1703">
                      <w:pPr>
                        <w:spacing w:after="0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Pranay Gaur</w:t>
                      </w:r>
                    </w:p>
                    <w:p w14:paraId="1AF7ED7E" w14:textId="2EF8152C" w:rsidR="00FA1703" w:rsidRDefault="00FA1703" w:rsidP="00FA1703">
                      <w:pPr>
                        <w:spacing w:after="0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Roll No: R1002170</w:t>
                      </w:r>
                      <w:r w:rsidR="00DD7B06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51</w:t>
                      </w:r>
                    </w:p>
                    <w:p w14:paraId="345EC2DB" w14:textId="0C1935DB" w:rsidR="00FA1703" w:rsidRDefault="00FA1703" w:rsidP="00FA1703">
                      <w:pPr>
                        <w:spacing w:after="0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SAP ID: 500062</w:t>
                      </w:r>
                      <w:r w:rsidR="00DD7B06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466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163B12F2" wp14:editId="73527865">
                <wp:simplePos x="0" y="0"/>
                <wp:positionH relativeFrom="margin">
                  <wp:align>left</wp:align>
                </wp:positionH>
                <wp:positionV relativeFrom="paragraph">
                  <wp:posOffset>5080</wp:posOffset>
                </wp:positionV>
                <wp:extent cx="2409825" cy="1182370"/>
                <wp:effectExtent l="0" t="0" r="9525" b="0"/>
                <wp:wrapSquare wrapText="bothSides"/>
                <wp:docPr id="1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09825" cy="11671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12345D0F" w14:textId="77777777" w:rsidR="00FA1703" w:rsidRDefault="00FA1703" w:rsidP="00FA1703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u w:val="single"/>
                              </w:rPr>
                              <w:t xml:space="preserve">Submitted 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8"/>
                                <w:u w:val="single"/>
                              </w:rPr>
                              <w:t>To: -</w:t>
                            </w:r>
                          </w:p>
                          <w:p w14:paraId="7DE2CA9C" w14:textId="77777777" w:rsidR="00FA1703" w:rsidRDefault="00FA1703" w:rsidP="00FA1703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Dr.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Durgansh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 Sharma</w:t>
                            </w:r>
                            <w:r>
                              <w:rPr>
                                <w:rFonts w:ascii="Times New Roman" w:hAnsi="Times New Roman" w:cs="Times New Roman"/>
                                <w:sz w:val="28"/>
                              </w:rPr>
                              <w:t xml:space="preserve"> Assistant Professor</w:t>
                            </w:r>
                          </w:p>
                          <w:p w14:paraId="0083AB6D" w14:textId="77777777" w:rsidR="00FA1703" w:rsidRDefault="00FA1703" w:rsidP="00FA1703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</w:rPr>
                              <w:t>Department of Cybernetics</w:t>
                            </w:r>
                          </w:p>
                          <w:p w14:paraId="565425AD" w14:textId="77777777" w:rsidR="00FA1703" w:rsidRDefault="00FA1703" w:rsidP="00FA1703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63B12F2" id="Text Box 12" o:spid="_x0000_s1028" type="#_x0000_t202" style="position:absolute;margin-left:0;margin-top:.4pt;width:189.75pt;height:93.1pt;z-index:251662336;visibility:visible;mso-wrap-style:square;mso-width-percent: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20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" stroked="f">
                <v:textbox style="mso-fit-shape-to-text:t">
                  <w:txbxContent>
                    <w:p w14:paraId="12345D0F" w14:textId="77777777" w:rsidR="00FA1703" w:rsidRDefault="00FA1703" w:rsidP="00FA1703">
                      <w:pPr>
                        <w:spacing w:after="0"/>
                        <w:rPr>
                          <w:rFonts w:ascii="Times New Roman" w:hAnsi="Times New Roman" w:cs="Times New Roman"/>
                          <w:b/>
                          <w:sz w:val="28"/>
                          <w:u w:val="single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8"/>
                          <w:u w:val="single"/>
                        </w:rPr>
                        <w:t xml:space="preserve">Submitted </w:t>
                      </w:r>
                      <w:r>
                        <w:rPr>
                          <w:rFonts w:ascii="Times New Roman" w:hAnsi="Times New Roman"/>
                          <w:b/>
                          <w:sz w:val="28"/>
                          <w:u w:val="single"/>
                        </w:rPr>
                        <w:t>To: -</w:t>
                      </w:r>
                    </w:p>
                    <w:p w14:paraId="7DE2CA9C" w14:textId="77777777" w:rsidR="00FA1703" w:rsidRDefault="00FA1703" w:rsidP="00FA1703">
                      <w:pPr>
                        <w:spacing w:after="0"/>
                        <w:rPr>
                          <w:rFonts w:ascii="Times New Roman" w:hAnsi="Times New Roman" w:cs="Times New Roman"/>
                          <w:sz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Dr. Durgansh Sharma</w:t>
                      </w:r>
                      <w:r>
                        <w:rPr>
                          <w:rFonts w:ascii="Times New Roman" w:hAnsi="Times New Roman" w:cs="Times New Roman"/>
                          <w:sz w:val="28"/>
                        </w:rPr>
                        <w:t xml:space="preserve"> Assistant Professor</w:t>
                      </w:r>
                    </w:p>
                    <w:p w14:paraId="0083AB6D" w14:textId="77777777" w:rsidR="00FA1703" w:rsidRDefault="00FA1703" w:rsidP="00FA1703">
                      <w:pPr>
                        <w:spacing w:after="0"/>
                        <w:rPr>
                          <w:rFonts w:ascii="Times New Roman" w:hAnsi="Times New Roman" w:cs="Times New Roman"/>
                          <w:sz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8"/>
                        </w:rPr>
                        <w:t>Department of Cybernetics</w:t>
                      </w:r>
                    </w:p>
                    <w:p w14:paraId="565425AD" w14:textId="77777777" w:rsidR="00FA1703" w:rsidRDefault="00FA1703" w:rsidP="00FA1703">
                      <w:pPr>
                        <w:spacing w:after="0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5F81D536" w14:textId="77777777" w:rsidR="00FA1703" w:rsidRDefault="00FA1703" w:rsidP="00FA1703">
      <w:pPr>
        <w:rPr>
          <w:rFonts w:ascii="Times New Roman" w:hAnsi="Times New Roman" w:cs="Times New Roman"/>
          <w:sz w:val="28"/>
          <w:szCs w:val="28"/>
        </w:rPr>
      </w:pPr>
    </w:p>
    <w:p w14:paraId="12DD5708" w14:textId="77777777" w:rsidR="00FA1703" w:rsidRDefault="00FA1703" w:rsidP="00FA1703">
      <w:pPr>
        <w:rPr>
          <w:rFonts w:ascii="Times New Roman" w:hAnsi="Times New Roman" w:cs="Times New Roman"/>
          <w:sz w:val="28"/>
          <w:szCs w:val="28"/>
        </w:rPr>
      </w:pPr>
    </w:p>
    <w:p w14:paraId="50607C49" w14:textId="77777777" w:rsidR="00FA1703" w:rsidRDefault="00FA1703" w:rsidP="00FA1703">
      <w:pPr>
        <w:rPr>
          <w:rFonts w:ascii="Times New Roman" w:hAnsi="Times New Roman" w:cs="Times New Roman"/>
          <w:sz w:val="28"/>
          <w:szCs w:val="28"/>
        </w:rPr>
      </w:pPr>
    </w:p>
    <w:p w14:paraId="208CE712" w14:textId="77777777" w:rsidR="00FA1703" w:rsidRDefault="00FA1703" w:rsidP="00FA1703">
      <w:pPr>
        <w:rPr>
          <w:rFonts w:ascii="Times New Roman" w:hAnsi="Times New Roman" w:cs="Times New Roman"/>
          <w:sz w:val="28"/>
          <w:szCs w:val="28"/>
        </w:rPr>
      </w:pPr>
    </w:p>
    <w:p w14:paraId="58895C41" w14:textId="77777777" w:rsidR="00FA1703" w:rsidRDefault="00FA1703" w:rsidP="00FA1703">
      <w:pPr>
        <w:rPr>
          <w:rFonts w:ascii="Times New Roman" w:hAnsi="Times New Roman" w:cs="Times New Roman"/>
          <w:sz w:val="28"/>
          <w:szCs w:val="28"/>
        </w:rPr>
      </w:pPr>
    </w:p>
    <w:p w14:paraId="28A504BA" w14:textId="77777777" w:rsidR="00FA1703" w:rsidRDefault="00FA1703" w:rsidP="00FA1703">
      <w:pPr>
        <w:rPr>
          <w:rFonts w:ascii="Times New Roman" w:hAnsi="Times New Roman" w:cs="Times New Roman"/>
          <w:sz w:val="28"/>
          <w:szCs w:val="28"/>
        </w:rPr>
      </w:pPr>
    </w:p>
    <w:p w14:paraId="5DB3289D" w14:textId="77777777" w:rsidR="00FA1703" w:rsidRDefault="00FA1703" w:rsidP="00FA1703">
      <w:pPr>
        <w:rPr>
          <w:rFonts w:ascii="Times New Roman" w:hAnsi="Times New Roman" w:cs="Times New Roman"/>
          <w:sz w:val="28"/>
          <w:szCs w:val="28"/>
        </w:rPr>
      </w:pPr>
    </w:p>
    <w:p w14:paraId="0CB92D6F" w14:textId="7D79DDA8" w:rsidR="008A4915" w:rsidRDefault="00F85F24" w:rsidP="008320FE">
      <w:pPr>
        <w:jc w:val="both"/>
        <w:rPr>
          <w:rFonts w:ascii="Times New Roman" w:hAnsi="Times New Roman" w:cs="Times New Roman"/>
          <w:sz w:val="28"/>
          <w:szCs w:val="28"/>
        </w:rPr>
      </w:pPr>
      <w:r w:rsidRPr="0008795B">
        <w:rPr>
          <w:rFonts w:ascii="Times New Roman" w:hAnsi="Times New Roman" w:cs="Times New Roman"/>
          <w:b/>
          <w:bCs/>
          <w:sz w:val="28"/>
          <w:szCs w:val="28"/>
        </w:rPr>
        <w:lastRenderedPageBreak/>
        <w:t>Experiment</w:t>
      </w:r>
      <w:r>
        <w:rPr>
          <w:rFonts w:ascii="Times New Roman" w:hAnsi="Times New Roman" w:cs="Times New Roman"/>
          <w:b/>
          <w:bCs/>
          <w:sz w:val="28"/>
          <w:szCs w:val="28"/>
        </w:rPr>
        <w:t>-</w:t>
      </w:r>
      <w:r w:rsidRPr="0008795B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bCs/>
          <w:sz w:val="28"/>
          <w:szCs w:val="28"/>
        </w:rPr>
        <w:t>9</w:t>
      </w:r>
      <w:r w:rsidRPr="0008795B">
        <w:rPr>
          <w:rFonts w:ascii="Times New Roman" w:hAnsi="Times New Roman" w:cs="Times New Roman"/>
          <w:sz w:val="28"/>
          <w:szCs w:val="28"/>
        </w:rPr>
        <w:t xml:space="preserve"> </w:t>
      </w:r>
      <w:r w:rsidRPr="00F85F24">
        <w:rPr>
          <w:rFonts w:ascii="Times New Roman" w:hAnsi="Times New Roman" w:cs="Times New Roman"/>
          <w:sz w:val="28"/>
          <w:szCs w:val="28"/>
        </w:rPr>
        <w:t>Design of 3D Mountain Landscape using Blender.</w:t>
      </w:r>
    </w:p>
    <w:p w14:paraId="2AE6FC3B" w14:textId="0F5B765C" w:rsidR="00F85F24" w:rsidRDefault="00F85F24" w:rsidP="008320FE">
      <w:pPr>
        <w:jc w:val="both"/>
        <w:rPr>
          <w:rFonts w:ascii="Times New Roman" w:hAnsi="Times New Roman" w:cs="Times New Roman"/>
          <w:sz w:val="24"/>
          <w:szCs w:val="24"/>
        </w:rPr>
      </w:pPr>
      <w:r w:rsidRPr="00C60801">
        <w:rPr>
          <w:rFonts w:ascii="Times New Roman" w:hAnsi="Times New Roman" w:cs="Times New Roman"/>
          <w:sz w:val="28"/>
          <w:szCs w:val="28"/>
        </w:rPr>
        <w:t xml:space="preserve">In this experiment we need to create a 3D </w:t>
      </w:r>
      <w:r>
        <w:rPr>
          <w:rFonts w:ascii="Times New Roman" w:hAnsi="Times New Roman" w:cs="Times New Roman"/>
          <w:sz w:val="28"/>
          <w:szCs w:val="28"/>
        </w:rPr>
        <w:t xml:space="preserve">Mountain Landscape </w:t>
      </w:r>
      <w:r w:rsidRPr="00C60801">
        <w:rPr>
          <w:rFonts w:ascii="Times New Roman" w:hAnsi="Times New Roman" w:cs="Times New Roman"/>
          <w:sz w:val="28"/>
          <w:szCs w:val="28"/>
        </w:rPr>
        <w:t>of our choice with the help of blender</w:t>
      </w:r>
      <w:r w:rsidRPr="00C60801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11582B0" w14:textId="77777777" w:rsidR="001E4839" w:rsidRDefault="00F85F24" w:rsidP="008320F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1E4839">
        <w:rPr>
          <w:rFonts w:ascii="Times New Roman" w:hAnsi="Times New Roman" w:cs="Times New Roman"/>
          <w:sz w:val="28"/>
          <w:szCs w:val="28"/>
        </w:rPr>
        <w:t>Clear your default interface of blender which includes deletion of cube.</w:t>
      </w:r>
    </w:p>
    <w:p w14:paraId="7BD9DA3A" w14:textId="3349FF44" w:rsidR="001E4839" w:rsidRDefault="00F85F24" w:rsidP="008320F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1E4839">
        <w:rPr>
          <w:rFonts w:ascii="Times New Roman" w:hAnsi="Times New Roman" w:cs="Times New Roman"/>
          <w:sz w:val="28"/>
          <w:szCs w:val="28"/>
        </w:rPr>
        <w:t>Press Shift</w:t>
      </w:r>
      <w:r w:rsidR="001E4839">
        <w:rPr>
          <w:rFonts w:ascii="Times New Roman" w:hAnsi="Times New Roman" w:cs="Times New Roman"/>
          <w:sz w:val="28"/>
          <w:szCs w:val="28"/>
        </w:rPr>
        <w:t xml:space="preserve"> </w:t>
      </w:r>
      <w:r w:rsidRPr="001E4839">
        <w:rPr>
          <w:rFonts w:ascii="Times New Roman" w:hAnsi="Times New Roman" w:cs="Times New Roman"/>
          <w:sz w:val="28"/>
          <w:szCs w:val="28"/>
        </w:rPr>
        <w:t>+</w:t>
      </w:r>
      <w:r w:rsidR="001E4839">
        <w:rPr>
          <w:rFonts w:ascii="Times New Roman" w:hAnsi="Times New Roman" w:cs="Times New Roman"/>
          <w:sz w:val="28"/>
          <w:szCs w:val="28"/>
        </w:rPr>
        <w:t xml:space="preserve"> </w:t>
      </w:r>
      <w:r w:rsidRPr="001E4839">
        <w:rPr>
          <w:rFonts w:ascii="Times New Roman" w:hAnsi="Times New Roman" w:cs="Times New Roman"/>
          <w:sz w:val="28"/>
          <w:szCs w:val="28"/>
        </w:rPr>
        <w:t xml:space="preserve">A and go to landscape, </w:t>
      </w:r>
      <w:r w:rsidR="00D427AC" w:rsidRPr="001E4839">
        <w:rPr>
          <w:rFonts w:ascii="Times New Roman" w:hAnsi="Times New Roman" w:cs="Times New Roman"/>
          <w:sz w:val="28"/>
          <w:szCs w:val="28"/>
        </w:rPr>
        <w:t>and create a landscape on the screen</w:t>
      </w:r>
    </w:p>
    <w:p w14:paraId="293AFF57" w14:textId="77777777" w:rsidR="001E4839" w:rsidRDefault="00D427AC" w:rsidP="008320F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1E4839">
        <w:rPr>
          <w:rFonts w:ascii="Times New Roman" w:hAnsi="Times New Roman" w:cs="Times New Roman"/>
          <w:sz w:val="28"/>
          <w:szCs w:val="28"/>
        </w:rPr>
        <w:t>Change the properties of landscape according to your need and provide more realistic shape and view</w:t>
      </w:r>
      <w:r w:rsidR="008320FE" w:rsidRPr="001E4839">
        <w:rPr>
          <w:rFonts w:ascii="Times New Roman" w:hAnsi="Times New Roman" w:cs="Times New Roman"/>
          <w:sz w:val="28"/>
          <w:szCs w:val="28"/>
        </w:rPr>
        <w:t xml:space="preserve"> for a mountain</w:t>
      </w:r>
    </w:p>
    <w:p w14:paraId="2DD25D70" w14:textId="77777777" w:rsidR="001E4839" w:rsidRDefault="00D427AC" w:rsidP="008320F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1E4839">
        <w:rPr>
          <w:rFonts w:ascii="Times New Roman" w:hAnsi="Times New Roman" w:cs="Times New Roman"/>
          <w:sz w:val="28"/>
          <w:szCs w:val="28"/>
        </w:rPr>
        <w:t>For creating field view in front of mountains, we can take the plane surface in front of the mountain, and extrude at a few places to give it a look of rough surface.</w:t>
      </w:r>
    </w:p>
    <w:p w14:paraId="60954740" w14:textId="77777777" w:rsidR="001E4839" w:rsidRDefault="008320FE" w:rsidP="008320F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1E4839">
        <w:rPr>
          <w:rFonts w:ascii="Times New Roman" w:hAnsi="Times New Roman" w:cs="Times New Roman"/>
          <w:sz w:val="28"/>
          <w:szCs w:val="28"/>
        </w:rPr>
        <w:t>Take a few cubes on the plane and extrude its surface from a few places to give it a shape of rocks</w:t>
      </w:r>
    </w:p>
    <w:p w14:paraId="5D2611F9" w14:textId="77777777" w:rsidR="001E4839" w:rsidRDefault="008320FE" w:rsidP="008320F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1E4839">
        <w:rPr>
          <w:rFonts w:ascii="Times New Roman" w:hAnsi="Times New Roman" w:cs="Times New Roman"/>
          <w:sz w:val="28"/>
          <w:szCs w:val="28"/>
        </w:rPr>
        <w:t>For creating trees in the field take a cone and extrude its side from all direction to give it a shape branch</w:t>
      </w:r>
      <w:r w:rsidR="001E4839">
        <w:rPr>
          <w:rFonts w:ascii="Times New Roman" w:hAnsi="Times New Roman" w:cs="Times New Roman"/>
          <w:sz w:val="28"/>
          <w:szCs w:val="28"/>
        </w:rPr>
        <w:t>.</w:t>
      </w:r>
    </w:p>
    <w:p w14:paraId="15D36784" w14:textId="77777777" w:rsidR="001E4839" w:rsidRDefault="008320FE" w:rsidP="008320F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1E4839">
        <w:rPr>
          <w:rFonts w:ascii="Times New Roman" w:hAnsi="Times New Roman" w:cs="Times New Roman"/>
          <w:sz w:val="28"/>
          <w:szCs w:val="28"/>
        </w:rPr>
        <w:t>Copy the step-7 and create multiple little trees in the fields for better look.</w:t>
      </w:r>
    </w:p>
    <w:p w14:paraId="539A2F45" w14:textId="77777777" w:rsidR="001E4839" w:rsidRDefault="008320FE" w:rsidP="008320F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1E4839">
        <w:rPr>
          <w:rFonts w:ascii="Times New Roman" w:hAnsi="Times New Roman" w:cs="Times New Roman"/>
          <w:sz w:val="28"/>
          <w:szCs w:val="28"/>
        </w:rPr>
        <w:t xml:space="preserve">Now for the colouring part, go into the edit mode again, and select the faces you want for one colour, and click the + button in the materials section </w:t>
      </w:r>
    </w:p>
    <w:p w14:paraId="3590597E" w14:textId="77777777" w:rsidR="001E4839" w:rsidRDefault="008320FE" w:rsidP="008320F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1E4839">
        <w:rPr>
          <w:rFonts w:ascii="Times New Roman" w:hAnsi="Times New Roman" w:cs="Times New Roman"/>
          <w:sz w:val="28"/>
          <w:szCs w:val="28"/>
        </w:rPr>
        <w:t>This will apply the colour to all faces, next click on another face, click the + button, and click Assign, this will give the selected face the new material.</w:t>
      </w:r>
    </w:p>
    <w:p w14:paraId="2DD67105" w14:textId="37C106C7" w:rsidR="00036F6B" w:rsidRPr="002A23E8" w:rsidRDefault="00AD5CC6" w:rsidP="00036F6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8320FE" w:rsidRPr="001E4839">
        <w:rPr>
          <w:rFonts w:ascii="Times New Roman" w:hAnsi="Times New Roman" w:cs="Times New Roman"/>
          <w:sz w:val="28"/>
          <w:szCs w:val="28"/>
        </w:rPr>
        <w:t xml:space="preserve">Finally export your files </w:t>
      </w:r>
      <w:proofErr w:type="gramStart"/>
      <w:r w:rsidR="008320FE" w:rsidRPr="001E4839">
        <w:rPr>
          <w:rFonts w:ascii="Times New Roman" w:hAnsi="Times New Roman" w:cs="Times New Roman"/>
          <w:sz w:val="28"/>
          <w:szCs w:val="28"/>
        </w:rPr>
        <w:t>as .blend</w:t>
      </w:r>
      <w:proofErr w:type="gramEnd"/>
      <w:r w:rsidR="008320FE" w:rsidRPr="001E4839">
        <w:rPr>
          <w:rFonts w:ascii="Times New Roman" w:hAnsi="Times New Roman" w:cs="Times New Roman"/>
          <w:sz w:val="28"/>
          <w:szCs w:val="28"/>
        </w:rPr>
        <w:t xml:space="preserve"> file and also render a few images for the reference purpose.</w:t>
      </w:r>
    </w:p>
    <w:p w14:paraId="2DAFF8F6" w14:textId="7709311B" w:rsidR="008A4915" w:rsidRDefault="00A134FD" w:rsidP="00A134FD">
      <w:pPr>
        <w:rPr>
          <w:noProof/>
        </w:rPr>
      </w:pPr>
      <w:r w:rsidRPr="00126320">
        <w:rPr>
          <w:rFonts w:ascii="Times New Roman" w:hAnsi="Times New Roman" w:cs="Times New Roman"/>
          <w:b/>
          <w:bCs/>
          <w:sz w:val="28"/>
          <w:szCs w:val="28"/>
        </w:rPr>
        <w:t>O</w:t>
      </w:r>
      <w:r>
        <w:rPr>
          <w:rFonts w:ascii="Times New Roman" w:hAnsi="Times New Roman" w:cs="Times New Roman"/>
          <w:b/>
          <w:bCs/>
          <w:sz w:val="28"/>
          <w:szCs w:val="28"/>
        </w:rPr>
        <w:t>UTPUT:</w:t>
      </w:r>
    </w:p>
    <w:p w14:paraId="36ADD32B" w14:textId="7B029437" w:rsidR="00DD7B06" w:rsidRDefault="00DD7B06" w:rsidP="00A134FD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noProof/>
          <w:sz w:val="28"/>
          <w:szCs w:val="28"/>
        </w:rPr>
        <w:drawing>
          <wp:inline distT="0" distB="0" distL="0" distR="0" wp14:anchorId="62316551" wp14:editId="4E06EEC3">
            <wp:extent cx="5731510" cy="322389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FCF8F8" w14:textId="3CE2456D" w:rsidR="00DD7B06" w:rsidRDefault="00DD7B06" w:rsidP="00A134FD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4F8E43CF" w14:textId="780871E3" w:rsidR="00DD7B06" w:rsidRDefault="00DD7B06" w:rsidP="00A134FD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noProof/>
          <w:sz w:val="28"/>
          <w:szCs w:val="28"/>
        </w:rPr>
        <w:lastRenderedPageBreak/>
        <w:drawing>
          <wp:inline distT="0" distB="0" distL="0" distR="0" wp14:anchorId="770616E9" wp14:editId="11D2263B">
            <wp:extent cx="5731510" cy="3331845"/>
            <wp:effectExtent l="0" t="0" r="254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31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DFC65B" w14:textId="08C962E2" w:rsidR="004F5E59" w:rsidRDefault="004F5E59" w:rsidP="00A134FD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18110729" w14:textId="2DB1F93F" w:rsidR="004F5E59" w:rsidRDefault="004F5E59" w:rsidP="004F5E59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Google Drive Link: </w:t>
      </w:r>
      <w:r w:rsidR="00DD7B06" w:rsidRPr="00DD7B06">
        <w:rPr>
          <w:rFonts w:ascii="Times New Roman" w:hAnsi="Times New Roman" w:cs="Times New Roman"/>
          <w:b/>
          <w:bCs/>
          <w:sz w:val="28"/>
          <w:szCs w:val="28"/>
        </w:rPr>
        <w:t>https://drive.google.com/drive/folders/1DJw1N-IBcVs86JXVP998GmWNmW9WGCKs?usp=sharing</w:t>
      </w:r>
    </w:p>
    <w:p w14:paraId="30E33911" w14:textId="77777777" w:rsidR="004F5E59" w:rsidRPr="00100CAB" w:rsidRDefault="004F5E59" w:rsidP="00A134FD">
      <w:pPr>
        <w:rPr>
          <w:rFonts w:ascii="Times New Roman" w:hAnsi="Times New Roman" w:cs="Times New Roman"/>
          <w:b/>
          <w:bCs/>
          <w:sz w:val="28"/>
          <w:szCs w:val="28"/>
        </w:rPr>
      </w:pPr>
    </w:p>
    <w:sectPr w:rsidR="004F5E59" w:rsidRPr="00100CA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93C72AF"/>
    <w:multiLevelType w:val="hybridMultilevel"/>
    <w:tmpl w:val="C73E23E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zMrQ0szA2NLEwsTBS0lEKTi0uzszPAykwrAUA5yS1zSwAAAA="/>
  </w:docVars>
  <w:rsids>
    <w:rsidRoot w:val="00F85F24"/>
    <w:rsid w:val="00036F6B"/>
    <w:rsid w:val="00100CAB"/>
    <w:rsid w:val="00173EC6"/>
    <w:rsid w:val="001E4839"/>
    <w:rsid w:val="0028627B"/>
    <w:rsid w:val="002A23E8"/>
    <w:rsid w:val="004F5E59"/>
    <w:rsid w:val="00643C7E"/>
    <w:rsid w:val="008320FE"/>
    <w:rsid w:val="008A4915"/>
    <w:rsid w:val="00A134FD"/>
    <w:rsid w:val="00AD5CC6"/>
    <w:rsid w:val="00D427AC"/>
    <w:rsid w:val="00DD7B06"/>
    <w:rsid w:val="00F85F24"/>
    <w:rsid w:val="00FA17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93ED72"/>
  <w15:chartTrackingRefBased/>
  <w15:docId w15:val="{C8F73D30-5367-4208-855C-3B4DC3E448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IN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5F2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A4915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A4915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1E483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1</Pages>
  <Words>248</Words>
  <Characters>141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ul Raj Baranwal</dc:creator>
  <cp:keywords/>
  <dc:description/>
  <cp:lastModifiedBy>Pranay Gaur</cp:lastModifiedBy>
  <cp:revision>14</cp:revision>
  <dcterms:created xsi:type="dcterms:W3CDTF">2020-11-17T16:58:00Z</dcterms:created>
  <dcterms:modified xsi:type="dcterms:W3CDTF">2020-11-28T16:17:00Z</dcterms:modified>
</cp:coreProperties>
</file>